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onoi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Verursacht Hautreizungen. Kann allergische Hautreaktionen verursachen. Verursacht schwere Augenschäd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α-hexylcinnamaldehyde; Geraniol; 7-hydroxycitronellal; linalyl acetate; benzyl salicylate; 3-methyl-4-(2,6,6-trimethyl-2-cyclohexen-1-yl)-3-buten-2-one; linalool; 2-benzylideneheptanal; Alcool benzyliqu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Körpergewicht)</w:t>
              <w:br/>
              <w:t>Eye Dam. 1, H318</w:t>
              <w:br/>
              <w:t>Repr. 2, H36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Sofort einen Arzt ruf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Schwere Augenschäd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okosnuss. Tuberose. Frucht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Körpergewicht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Körpergewic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Körpergewicht Animal: rat, Guideline: OECD Guideline 401 (Acute Oral Toxicity), 95% CL: 3190 - 437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Körpergewic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onoi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onoi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Geraniol ; 7-hydroxycitronellal ; linalyl acetate ; benzyl salicylate ; methyl salicylate ; 3-methyl-4-(2,6,6-trimethyl-2-cyclohexen-1-yl)-3-buten-2-one ; linalool ; 2-benzylideneheptanal ; Alcool benzyliqu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onoi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onoi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5.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3C09A97-C45E-4CF2-8633-33F12E3B321A}"/>
</file>

<file path=customXml/itemProps3.xml><?xml version="1.0" encoding="utf-8"?>
<ds:datastoreItem xmlns:ds="http://schemas.openxmlformats.org/officeDocument/2006/customXml" ds:itemID="{B10C543B-2D22-4D9D-B4DE-CC0FC01745DD}"/>
</file>

<file path=customXml/itemProps4.xml><?xml version="1.0" encoding="utf-8"?>
<ds:datastoreItem xmlns:ds="http://schemas.openxmlformats.org/officeDocument/2006/customXml" ds:itemID="{D65CC169-6381-4AAE-9226-1D2460C89B11}"/>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